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right"/>
        <w:shd w:val="clear" w:color="auto" w:fill="000000" w:themeFill="text1"/>
        <w:tblLook w:val="04A0" w:firstRow="1" w:lastRow="0" w:firstColumn="1" w:lastColumn="0" w:noHBand="0" w:noVBand="1"/>
      </w:tblPr>
      <w:tblGrid>
        <w:gridCol w:w="1269"/>
      </w:tblGrid>
      <w:tr w:rsidR="00BA7564" w:rsidRPr="00C23410" w14:paraId="5774451A" w14:textId="77777777" w:rsidTr="0036747D">
        <w:trPr>
          <w:trHeight w:val="534"/>
          <w:jc w:val="right"/>
        </w:trPr>
        <w:tc>
          <w:tcPr>
            <w:tcW w:w="1269" w:type="dxa"/>
            <w:shd w:val="clear" w:color="auto" w:fill="000000" w:themeFill="text1"/>
          </w:tcPr>
          <w:p w14:paraId="11071318" w14:textId="627359B7" w:rsidR="00BA7564" w:rsidRPr="00C23410" w:rsidRDefault="00D353E7" w:rsidP="0036747D">
            <w:pPr>
              <w:spacing w:before="100"/>
              <w:jc w:val="center"/>
              <w:rPr>
                <w:rFonts w:ascii="Gotham HTF" w:hAnsi="Gotham HTF"/>
                <w:color w:val="FFFFFF" w:themeColor="background1"/>
                <w:sz w:val="24"/>
                <w:szCs w:val="24"/>
              </w:rPr>
            </w:pPr>
            <w:r>
              <w:rPr>
                <w:rFonts w:ascii="Gotham HTF" w:hAnsi="Gotham HTF"/>
                <w:color w:val="FFFFFF" w:themeColor="background1"/>
                <w:sz w:val="24"/>
                <w:szCs w:val="24"/>
              </w:rPr>
              <w:t>WRITING</w:t>
            </w:r>
          </w:p>
        </w:tc>
      </w:tr>
    </w:tbl>
    <w:p w14:paraId="228BD7EE" w14:textId="77777777" w:rsidR="00BA7564" w:rsidRPr="00A4690F" w:rsidRDefault="00BA7564" w:rsidP="00BA7564">
      <w:pPr>
        <w:pBdr>
          <w:bottom w:val="single" w:sz="12" w:space="1" w:color="auto"/>
        </w:pBdr>
        <w:rPr>
          <w:rFonts w:ascii="Adobe Garamond Pro" w:hAnsi="Adobe Garamond Pro"/>
          <w:sz w:val="40"/>
          <w:szCs w:val="40"/>
        </w:rPr>
      </w:pPr>
    </w:p>
    <w:p w14:paraId="69E784FF" w14:textId="671B46B7" w:rsidR="00B76517" w:rsidRPr="00C23410" w:rsidRDefault="00396AFA" w:rsidP="00FC45D7">
      <w:pPr>
        <w:pBdr>
          <w:bottom w:val="single" w:sz="12" w:space="1" w:color="auto"/>
        </w:pBdr>
        <w:rPr>
          <w:rFonts w:ascii="Adobe Garamond Pro" w:hAnsi="Adobe Garamond Pro"/>
          <w:sz w:val="56"/>
          <w:szCs w:val="56"/>
        </w:rPr>
      </w:pPr>
      <w:r>
        <w:rPr>
          <w:rFonts w:ascii="Adobe Garamond Pro" w:hAnsi="Adobe Garamond Pro"/>
          <w:sz w:val="56"/>
          <w:szCs w:val="56"/>
        </w:rPr>
        <w:t>To put it simply</w:t>
      </w:r>
    </w:p>
    <w:p w14:paraId="71E62C09" w14:textId="64D9FEBF" w:rsidR="00FC45D7" w:rsidRPr="00C23410" w:rsidRDefault="00396AFA" w:rsidP="00A4690F">
      <w:pPr>
        <w:spacing w:after="600"/>
        <w:rPr>
          <w:rFonts w:ascii="Adobe Garamond Pro" w:hAnsi="Adobe Garamond Pro"/>
          <w:sz w:val="36"/>
          <w:szCs w:val="36"/>
        </w:rPr>
      </w:pPr>
      <w:r>
        <w:rPr>
          <w:rFonts w:ascii="Adobe Garamond Pro" w:hAnsi="Adobe Garamond Pro"/>
          <w:sz w:val="36"/>
          <w:szCs w:val="36"/>
        </w:rPr>
        <w:t>Addy M.</w:t>
      </w:r>
    </w:p>
    <w:p w14:paraId="6B259323" w14:textId="77777777" w:rsidR="00396AFA" w:rsidRPr="00396AFA" w:rsidRDefault="00396AFA" w:rsidP="00396AFA">
      <w:pPr>
        <w:spacing w:line="240" w:lineRule="auto"/>
        <w:rPr>
          <w:rFonts w:ascii="Adobe Garamond Pro" w:hAnsi="Adobe Garamond Pro" w:cs="Times New Roman"/>
          <w:sz w:val="24"/>
          <w:szCs w:val="24"/>
        </w:rPr>
      </w:pPr>
      <w:r w:rsidRPr="00396AFA">
        <w:rPr>
          <w:rFonts w:ascii="Adobe Garamond Pro" w:hAnsi="Adobe Garamond Pro" w:cs="Times New Roman"/>
          <w:sz w:val="24"/>
          <w:szCs w:val="24"/>
        </w:rPr>
        <w:t>In five syllables</w:t>
      </w:r>
    </w:p>
    <w:p w14:paraId="1B8AA612" w14:textId="77777777" w:rsidR="00396AFA" w:rsidRPr="00396AFA" w:rsidRDefault="00396AFA" w:rsidP="00396AFA">
      <w:pPr>
        <w:spacing w:line="240" w:lineRule="auto"/>
        <w:rPr>
          <w:rFonts w:ascii="Adobe Garamond Pro" w:hAnsi="Adobe Garamond Pro" w:cs="Times New Roman"/>
          <w:sz w:val="24"/>
          <w:szCs w:val="24"/>
        </w:rPr>
      </w:pPr>
      <w:r w:rsidRPr="00396AFA">
        <w:rPr>
          <w:rFonts w:ascii="Adobe Garamond Pro" w:hAnsi="Adobe Garamond Pro" w:cs="Times New Roman"/>
          <w:sz w:val="24"/>
          <w:szCs w:val="24"/>
        </w:rPr>
        <w:t>Allow me to tell you this</w:t>
      </w:r>
    </w:p>
    <w:p w14:paraId="3111B9DC" w14:textId="77777777" w:rsidR="00396AFA" w:rsidRPr="00396AFA" w:rsidRDefault="00396AFA" w:rsidP="00396AFA">
      <w:pPr>
        <w:spacing w:line="240" w:lineRule="auto"/>
        <w:rPr>
          <w:rFonts w:ascii="Adobe Garamond Pro" w:hAnsi="Adobe Garamond Pro" w:cs="Times New Roman"/>
          <w:sz w:val="24"/>
          <w:szCs w:val="24"/>
        </w:rPr>
      </w:pPr>
      <w:r w:rsidRPr="00396AFA">
        <w:rPr>
          <w:rFonts w:ascii="Adobe Garamond Pro" w:hAnsi="Adobe Garamond Pro" w:cs="Times New Roman"/>
          <w:sz w:val="24"/>
          <w:szCs w:val="24"/>
        </w:rPr>
        <w:t>My body is mine</w:t>
      </w:r>
    </w:p>
    <w:sectPr w:rsidR="00396AFA" w:rsidRPr="00396AFA" w:rsidSect="00130DC6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otham HTF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Adobe Garamond Pro">
    <w:panose1 w:val="02020502060506020403"/>
    <w:charset w:val="00"/>
    <w:family w:val="roman"/>
    <w:notTrueType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B478A"/>
    <w:multiLevelType w:val="hybridMultilevel"/>
    <w:tmpl w:val="1E82ABA4"/>
    <w:lvl w:ilvl="0" w:tplc="AA3C3D0A">
      <w:numFmt w:val="bullet"/>
      <w:lvlText w:val="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MDUztDAwN7M0MTBU0lEKTi0uzszPAykwrgUA6UhLSCwAAAA="/>
  </w:docVars>
  <w:rsids>
    <w:rsidRoot w:val="00123F3A"/>
    <w:rsid w:val="000A6F9A"/>
    <w:rsid w:val="00123F3A"/>
    <w:rsid w:val="00130DC6"/>
    <w:rsid w:val="001F13D5"/>
    <w:rsid w:val="00396AFA"/>
    <w:rsid w:val="004156AA"/>
    <w:rsid w:val="00473748"/>
    <w:rsid w:val="00590EBA"/>
    <w:rsid w:val="00723DEE"/>
    <w:rsid w:val="008173E5"/>
    <w:rsid w:val="008867D6"/>
    <w:rsid w:val="008A2A39"/>
    <w:rsid w:val="008E6542"/>
    <w:rsid w:val="009C2F0D"/>
    <w:rsid w:val="00A102E3"/>
    <w:rsid w:val="00A4690F"/>
    <w:rsid w:val="00AC614E"/>
    <w:rsid w:val="00B76517"/>
    <w:rsid w:val="00B933C3"/>
    <w:rsid w:val="00BA7564"/>
    <w:rsid w:val="00D353E7"/>
    <w:rsid w:val="00FC4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D3846"/>
  <w15:docId w15:val="{148708C3-5D1F-4BA9-9F4E-7B9E64131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3F3A"/>
    <w:pPr>
      <w:ind w:left="720"/>
      <w:contextualSpacing/>
    </w:pPr>
  </w:style>
  <w:style w:type="table" w:styleId="TableGrid">
    <w:name w:val="Table Grid"/>
    <w:basedOn w:val="TableNormal"/>
    <w:uiPriority w:val="39"/>
    <w:rsid w:val="00FC45D7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Kristine Chan</cp:lastModifiedBy>
  <cp:revision>3</cp:revision>
  <cp:lastPrinted>2019-09-25T23:37:00Z</cp:lastPrinted>
  <dcterms:created xsi:type="dcterms:W3CDTF">2021-09-27T03:46:00Z</dcterms:created>
  <dcterms:modified xsi:type="dcterms:W3CDTF">2021-09-27T03:47:00Z</dcterms:modified>
</cp:coreProperties>
</file>